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f0ed40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aedac5c0-3a9f-4f31-8685-560c997adf19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44:55Z</dcterms:created>
  <dcterms:modified xsi:type="dcterms:W3CDTF">2023-06-24T1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